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63260" w14:textId="3F696F32" w:rsidR="0063209D" w:rsidRDefault="00420E66" w:rsidP="0063209D">
      <w:pPr>
        <w:rPr>
          <w:rFonts w:asciiTheme="majorBidi" w:hAnsiTheme="majorBidi" w:cstheme="majorBidi"/>
        </w:rPr>
      </w:pPr>
      <w:r w:rsidRPr="00420E66">
        <w:rPr>
          <w:rFonts w:asciiTheme="majorBidi" w:hAnsiTheme="majorBidi" w:cstheme="majorBidi"/>
          <w:b/>
          <w:bCs/>
          <w:sz w:val="24"/>
          <w:szCs w:val="24"/>
          <w:lang w:val="en-US"/>
        </w:rPr>
        <w:t>Supplementary</w:t>
      </w:r>
      <w:r w:rsidRPr="007F6269">
        <w:rPr>
          <w:rFonts w:asciiTheme="majorBidi" w:hAnsiTheme="majorBidi" w:cstheme="majorBidi"/>
          <w:b/>
          <w:bCs/>
        </w:rPr>
        <w:t xml:space="preserve"> </w:t>
      </w:r>
      <w:r w:rsidR="0063209D" w:rsidRPr="007F6269">
        <w:rPr>
          <w:rFonts w:asciiTheme="majorBidi" w:hAnsiTheme="majorBidi" w:cstheme="majorBidi"/>
          <w:b/>
          <w:bCs/>
        </w:rPr>
        <w:t xml:space="preserve">Figure </w:t>
      </w:r>
      <w:r w:rsidR="0063209D">
        <w:rPr>
          <w:rFonts w:asciiTheme="majorBidi" w:hAnsiTheme="majorBidi" w:cstheme="majorBidi"/>
          <w:b/>
          <w:bCs/>
        </w:rPr>
        <w:t>1</w:t>
      </w:r>
      <w:r w:rsidR="0063209D" w:rsidRPr="007F6269">
        <w:rPr>
          <w:rFonts w:asciiTheme="majorBidi" w:hAnsiTheme="majorBidi" w:cstheme="majorBidi"/>
          <w:b/>
          <w:bCs/>
        </w:rPr>
        <w:t>:</w:t>
      </w:r>
      <w:r w:rsidR="0063209D">
        <w:rPr>
          <w:rFonts w:asciiTheme="majorBidi" w:hAnsiTheme="majorBidi" w:cstheme="majorBidi"/>
        </w:rPr>
        <w:t xml:space="preserve"> Publication bias and sensitivity analysi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504"/>
        <w:gridCol w:w="6446"/>
      </w:tblGrid>
      <w:tr w:rsidR="0063209D" w14:paraId="56056C65" w14:textId="77777777" w:rsidTr="00310838">
        <w:tc>
          <w:tcPr>
            <w:tcW w:w="5000" w:type="pct"/>
            <w:gridSpan w:val="2"/>
            <w:vAlign w:val="center"/>
          </w:tcPr>
          <w:p w14:paraId="67878BA7" w14:textId="77777777" w:rsidR="0063209D" w:rsidRDefault="0063209D" w:rsidP="003108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Publication bias</w:t>
            </w:r>
          </w:p>
        </w:tc>
      </w:tr>
      <w:tr w:rsidR="0063209D" w14:paraId="3E518C04" w14:textId="77777777" w:rsidTr="00310838">
        <w:tc>
          <w:tcPr>
            <w:tcW w:w="2493" w:type="pct"/>
            <w:vAlign w:val="center"/>
          </w:tcPr>
          <w:p w14:paraId="291C39A8" w14:textId="77777777" w:rsidR="0063209D" w:rsidRPr="00101D78" w:rsidRDefault="0063209D" w:rsidP="00310838">
            <w:pPr>
              <w:jc w:val="center"/>
              <w:rPr>
                <w:rFonts w:asciiTheme="majorBidi" w:hAnsiTheme="majorBidi" w:cstheme="majorBidi"/>
              </w:rPr>
            </w:pPr>
            <w:r w:rsidRPr="00101D78">
              <w:rPr>
                <w:rFonts w:asciiTheme="majorBidi" w:hAnsiTheme="majorBidi" w:cstheme="majorBidi"/>
              </w:rPr>
              <w:t>a. Polypharmacy</w:t>
            </w:r>
          </w:p>
        </w:tc>
        <w:tc>
          <w:tcPr>
            <w:tcW w:w="2507" w:type="pct"/>
            <w:vAlign w:val="center"/>
          </w:tcPr>
          <w:p w14:paraId="3ADCA924" w14:textId="77777777" w:rsidR="0063209D" w:rsidRPr="00101D78" w:rsidRDefault="0063209D" w:rsidP="00310838">
            <w:pPr>
              <w:jc w:val="center"/>
              <w:rPr>
                <w:rFonts w:asciiTheme="majorBidi" w:hAnsiTheme="majorBidi" w:cstheme="majorBidi"/>
              </w:rPr>
            </w:pPr>
            <w:r w:rsidRPr="00101D78">
              <w:rPr>
                <w:rFonts w:asciiTheme="majorBidi" w:hAnsiTheme="majorBidi" w:cstheme="majorBidi"/>
              </w:rPr>
              <w:t>b. Hyperpolypharmacy</w:t>
            </w:r>
          </w:p>
        </w:tc>
      </w:tr>
      <w:tr w:rsidR="0063209D" w14:paraId="586E1682" w14:textId="77777777" w:rsidTr="00310838">
        <w:tc>
          <w:tcPr>
            <w:tcW w:w="2493" w:type="pct"/>
          </w:tcPr>
          <w:p w14:paraId="5975494C" w14:textId="77777777" w:rsidR="0063209D" w:rsidRDefault="0063209D" w:rsidP="00310838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B02A389" wp14:editId="1F488C8C">
                  <wp:extent cx="3961503" cy="2025650"/>
                  <wp:effectExtent l="0" t="0" r="1270" b="0"/>
                  <wp:docPr id="3" name="Picture 3" descr="Chart, scatt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scatter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14969" cy="20529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7" w:type="pct"/>
          </w:tcPr>
          <w:p w14:paraId="0389CC45" w14:textId="77777777" w:rsidR="0063209D" w:rsidRDefault="0063209D" w:rsidP="00310838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D449F2A" wp14:editId="0C9AF2F7">
                  <wp:extent cx="4037625" cy="2025650"/>
                  <wp:effectExtent l="0" t="0" r="1270" b="0"/>
                  <wp:docPr id="4" name="Picture 4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84780" cy="2049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209D" w14:paraId="609DEA68" w14:textId="77777777" w:rsidTr="00310838">
        <w:tc>
          <w:tcPr>
            <w:tcW w:w="5000" w:type="pct"/>
            <w:gridSpan w:val="2"/>
            <w:vAlign w:val="center"/>
          </w:tcPr>
          <w:p w14:paraId="12624FD9" w14:textId="77777777" w:rsidR="0063209D" w:rsidRDefault="0063209D" w:rsidP="003108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ensitivity analysis</w:t>
            </w:r>
          </w:p>
        </w:tc>
      </w:tr>
      <w:tr w:rsidR="0063209D" w14:paraId="17A1C9B6" w14:textId="77777777" w:rsidTr="00310838">
        <w:tc>
          <w:tcPr>
            <w:tcW w:w="2493" w:type="pct"/>
            <w:vAlign w:val="center"/>
          </w:tcPr>
          <w:p w14:paraId="253688ED" w14:textId="77777777" w:rsidR="0063209D" w:rsidRDefault="0063209D" w:rsidP="003108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</w:rPr>
              <w:t>c</w:t>
            </w:r>
            <w:r w:rsidRPr="00101D78">
              <w:rPr>
                <w:rFonts w:asciiTheme="majorBidi" w:hAnsiTheme="majorBidi" w:cstheme="majorBidi"/>
              </w:rPr>
              <w:t>. Polypharmacy</w:t>
            </w:r>
          </w:p>
        </w:tc>
        <w:tc>
          <w:tcPr>
            <w:tcW w:w="2507" w:type="pct"/>
            <w:vAlign w:val="center"/>
          </w:tcPr>
          <w:p w14:paraId="382FAA37" w14:textId="77777777" w:rsidR="0063209D" w:rsidRDefault="0063209D" w:rsidP="003108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</w:rPr>
              <w:t>d</w:t>
            </w:r>
            <w:r w:rsidRPr="00101D78">
              <w:rPr>
                <w:rFonts w:asciiTheme="majorBidi" w:hAnsiTheme="majorBidi" w:cstheme="majorBidi"/>
              </w:rPr>
              <w:t>. Hyperpolypharmacy</w:t>
            </w:r>
          </w:p>
        </w:tc>
      </w:tr>
      <w:tr w:rsidR="0063209D" w14:paraId="5981311B" w14:textId="77777777" w:rsidTr="00310838">
        <w:tc>
          <w:tcPr>
            <w:tcW w:w="2493" w:type="pct"/>
            <w:vAlign w:val="center"/>
          </w:tcPr>
          <w:p w14:paraId="34C41AC4" w14:textId="77777777" w:rsidR="0063209D" w:rsidRPr="00101D78" w:rsidRDefault="0063209D" w:rsidP="00310838">
            <w:pPr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2F67A601" wp14:editId="00653BB0">
                  <wp:extent cx="4076065" cy="2292350"/>
                  <wp:effectExtent l="0" t="0" r="635" b="0"/>
                  <wp:docPr id="5" name="Picture 5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26"/>
                          <a:stretch/>
                        </pic:blipFill>
                        <pic:spPr bwMode="auto">
                          <a:xfrm>
                            <a:off x="0" y="0"/>
                            <a:ext cx="4093820" cy="2302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7" w:type="pct"/>
            <w:vAlign w:val="center"/>
          </w:tcPr>
          <w:p w14:paraId="6243AE43" w14:textId="77777777" w:rsidR="0063209D" w:rsidRPr="00101D78" w:rsidRDefault="0063209D" w:rsidP="00310838">
            <w:pPr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715BB97D" wp14:editId="66E7D69C">
                  <wp:extent cx="3994150" cy="2419350"/>
                  <wp:effectExtent l="0" t="0" r="6350" b="0"/>
                  <wp:docPr id="6" name="Picture 6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74"/>
                          <a:stretch/>
                        </pic:blipFill>
                        <pic:spPr bwMode="auto">
                          <a:xfrm>
                            <a:off x="0" y="0"/>
                            <a:ext cx="4014724" cy="2431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45C0CF" w14:textId="77777777" w:rsidR="0063209D" w:rsidRPr="009640D7" w:rsidRDefault="0063209D" w:rsidP="0063209D">
      <w:pPr>
        <w:rPr>
          <w:rFonts w:asciiTheme="majorBidi" w:hAnsiTheme="majorBidi" w:cstheme="majorBidi"/>
          <w:lang w:val="en-US"/>
        </w:rPr>
      </w:pPr>
    </w:p>
    <w:sectPr w:rsidR="0063209D" w:rsidRPr="009640D7" w:rsidSect="00CF030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TcxMrYwNTU2MjNW0lEKTi0uzszPAykwqgUAMuF++iwAAAA="/>
  </w:docVars>
  <w:rsids>
    <w:rsidRoot w:val="006E0CE5"/>
    <w:rsid w:val="00420E66"/>
    <w:rsid w:val="0063209D"/>
    <w:rsid w:val="006E0CE5"/>
    <w:rsid w:val="007E7114"/>
    <w:rsid w:val="00AE5413"/>
    <w:rsid w:val="00C06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11595"/>
  <w15:chartTrackingRefBased/>
  <w15:docId w15:val="{F43C812C-6FF3-4C44-96A1-0F0F2CEC2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2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a Bhagavathula</dc:creator>
  <cp:keywords/>
  <dc:description/>
  <cp:lastModifiedBy>Akshaya Bhagavathula</cp:lastModifiedBy>
  <cp:revision>5</cp:revision>
  <dcterms:created xsi:type="dcterms:W3CDTF">2021-08-08T06:25:00Z</dcterms:created>
  <dcterms:modified xsi:type="dcterms:W3CDTF">2021-09-23T10:54:00Z</dcterms:modified>
</cp:coreProperties>
</file>